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A78" w:rsidRPr="007C1EF0" w:rsidRDefault="005D71FA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C1EF0">
        <w:rPr>
          <w:rFonts w:ascii="Times New Roman" w:hAnsi="Times New Roman" w:cs="Times New Roman"/>
          <w:b/>
          <w:bCs/>
          <w:sz w:val="32"/>
          <w:szCs w:val="32"/>
        </w:rPr>
        <w:t xml:space="preserve">Title of the manuscript </w:t>
      </w:r>
    </w:p>
    <w:p w:rsidR="007C0A78" w:rsidRPr="007D3F8D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7C1EF0" w:rsidRDefault="005D71FA" w:rsidP="005D71FA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71FA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C.D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b,*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C1EF0" w:rsidRPr="007C1EF0" w:rsidRDefault="007C1EF0" w:rsidP="007C1EF0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2B61F4" w:rsidRPr="002B61F4" w:rsidRDefault="007C1EF0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spellEnd"/>
      <w:proofErr w:type="gramEnd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5D71FA">
        <w:rPr>
          <w:rFonts w:ascii="Times New Roman" w:hAnsi="Times New Roman" w:cs="Times New Roman"/>
          <w:sz w:val="20"/>
          <w:szCs w:val="20"/>
        </w:rPr>
        <w:t>Affiliation (</w:t>
      </w:r>
      <w:r w:rsidR="002B61F4" w:rsidRPr="005D71FA">
        <w:rPr>
          <w:rFonts w:ascii="Times New Roman" w:hAnsi="Times New Roman" w:cs="Times New Roman"/>
          <w:sz w:val="20"/>
          <w:szCs w:val="20"/>
        </w:rPr>
        <w:t>Department</w:t>
      </w:r>
      <w:r w:rsidR="00895E79">
        <w:rPr>
          <w:rFonts w:ascii="Times New Roman" w:hAnsi="Times New Roman" w:cs="Times New Roman"/>
          <w:sz w:val="20"/>
          <w:szCs w:val="20"/>
        </w:rPr>
        <w:t xml:space="preserve"> of XXXX</w:t>
      </w:r>
      <w:r w:rsidR="002B61F4" w:rsidRPr="005D71F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13604">
        <w:rPr>
          <w:rFonts w:ascii="Times New Roman" w:hAnsi="Times New Roman" w:cs="Times New Roman"/>
          <w:sz w:val="20"/>
          <w:szCs w:val="20"/>
        </w:rPr>
        <w:t>XXXX</w:t>
      </w:r>
      <w:r w:rsidR="002B61F4" w:rsidRPr="005D71FA">
        <w:rPr>
          <w:rFonts w:ascii="Times New Roman" w:hAnsi="Times New Roman" w:cs="Times New Roman"/>
          <w:sz w:val="20"/>
          <w:szCs w:val="20"/>
        </w:rPr>
        <w:t>Colleg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 xml:space="preserve">/University, 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City, </w:t>
      </w:r>
      <w:proofErr w:type="spellStart"/>
      <w:r w:rsidR="005D71FA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>,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2B61F4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5E79" w:rsidRPr="002B61F4" w:rsidRDefault="007C1EF0" w:rsidP="00895E7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proofErr w:type="gramEnd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895E79" w:rsidRPr="005D71FA">
        <w:rPr>
          <w:rFonts w:ascii="Times New Roman" w:hAnsi="Times New Roman" w:cs="Times New Roman"/>
          <w:sz w:val="20"/>
          <w:szCs w:val="20"/>
        </w:rPr>
        <w:t>Affiliation (Department</w:t>
      </w:r>
      <w:r w:rsidR="00895E79" w:rsidRPr="00895E79">
        <w:rPr>
          <w:rFonts w:ascii="Times New Roman" w:hAnsi="Times New Roman" w:cs="Times New Roman"/>
          <w:sz w:val="20"/>
          <w:szCs w:val="20"/>
        </w:rPr>
        <w:t xml:space="preserve"> </w:t>
      </w:r>
      <w:r w:rsidR="00895E79">
        <w:rPr>
          <w:rFonts w:ascii="Times New Roman" w:hAnsi="Times New Roman" w:cs="Times New Roman"/>
          <w:sz w:val="20"/>
          <w:szCs w:val="20"/>
        </w:rPr>
        <w:t>of XXXX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, </w:t>
      </w:r>
      <w:r w:rsidR="00213604">
        <w:rPr>
          <w:rFonts w:ascii="Times New Roman" w:hAnsi="Times New Roman" w:cs="Times New Roman"/>
          <w:sz w:val="20"/>
          <w:szCs w:val="20"/>
        </w:rPr>
        <w:t xml:space="preserve">XXXX 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College/University, City, </w:t>
      </w:r>
      <w:proofErr w:type="spellStart"/>
      <w:r w:rsidR="00895E79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895E79" w:rsidRPr="005D71FA">
        <w:rPr>
          <w:rFonts w:ascii="Times New Roman" w:hAnsi="Times New Roman" w:cs="Times New Roman"/>
          <w:sz w:val="20"/>
          <w:szCs w:val="20"/>
        </w:rPr>
        <w:t>,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895E79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61F4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  <w:r w:rsidRPr="005D71FA">
        <w:rPr>
          <w:rFonts w:ascii="Times New Roman" w:hAnsi="Times New Roman" w:cs="Times New Roman"/>
          <w:sz w:val="20"/>
          <w:szCs w:val="20"/>
          <w:lang w:val="it-IT"/>
        </w:rPr>
        <w:t>*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Corresponding Author Ph: Fax: </w:t>
      </w:r>
      <w:r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E-mail : 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</w:p>
    <w:p w:rsidR="00895E79" w:rsidRDefault="00895E79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</w:p>
    <w:p w:rsidR="00895E79" w:rsidRDefault="00895E79" w:rsidP="00895E7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895E79">
        <w:rPr>
          <w:rFonts w:ascii="Times New Roman" w:hAnsi="Times New Roman" w:cs="Times New Roman"/>
          <w:b/>
          <w:bCs/>
          <w:sz w:val="28"/>
          <w:szCs w:val="28"/>
          <w:lang w:val="it-IT"/>
        </w:rPr>
        <w:t>Abstract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a precise and reflection of what is in your article. 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Do not use abbreviations, references, formulas, figures (Graphs), tables and footnotes in abstract. </w:t>
      </w:r>
    </w:p>
    <w:p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>The abstract mus</w:t>
      </w:r>
      <w:bookmarkStart w:id="0" w:name="_GoBack"/>
      <w:bookmarkEnd w:id="0"/>
      <w:r w:rsidRPr="00A7008C">
        <w:rPr>
          <w:b w:val="0"/>
          <w:bCs w:val="0"/>
          <w:sz w:val="24"/>
          <w:szCs w:val="24"/>
        </w:rPr>
        <w:t xml:space="preserve">t be between 150-250 words. </w:t>
      </w:r>
    </w:p>
    <w:p w:rsidR="00895E79" w:rsidRDefault="00895E79" w:rsidP="00895E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it-IT"/>
        </w:rPr>
      </w:pPr>
    </w:p>
    <w:p w:rsidR="00C05B3F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  <w:r w:rsidRPr="00895E79">
        <w:rPr>
          <w:rFonts w:ascii="Times New Roman" w:hAnsi="Times New Roman" w:cs="Times New Roman"/>
          <w:b/>
          <w:bCs/>
          <w:lang w:val="it-IT"/>
        </w:rPr>
        <w:t>Keywords:</w:t>
      </w:r>
      <w:r w:rsidRPr="00895E79">
        <w:rPr>
          <w:rFonts w:ascii="Times New Roman" w:hAnsi="Times New Roman" w:cs="Times New Roman"/>
          <w:lang w:val="it-IT"/>
        </w:rPr>
        <w:t xml:space="preserve"> Provide </w:t>
      </w:r>
      <w:r>
        <w:rPr>
          <w:rFonts w:ascii="Times New Roman" w:hAnsi="Times New Roman" w:cs="Times New Roman"/>
          <w:lang w:val="it-IT"/>
        </w:rPr>
        <w:t>4-6 keywords suitable for your article</w:t>
      </w:r>
      <w:r w:rsidRPr="00895E79">
        <w:rPr>
          <w:rFonts w:ascii="Times New Roman" w:hAnsi="Times New Roman" w:cs="Times New Roman"/>
          <w:lang w:val="it-IT"/>
        </w:rPr>
        <w:t>.</w:t>
      </w:r>
    </w:p>
    <w:p w:rsidR="00895E79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</w:p>
    <w:p w:rsidR="007C0A78" w:rsidRPr="00213604" w:rsidRDefault="00213604" w:rsidP="00E64077">
      <w:pPr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213604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:rsidR="00E55F89" w:rsidRDefault="00213604" w:rsidP="00E640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color w:val="1E04BC"/>
          <w:sz w:val="24"/>
          <w:szCs w:val="24"/>
        </w:rPr>
        <w:tab/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Introduction should represent past, present and future vision of the proposed research. </w:t>
      </w:r>
      <w:r w:rsidR="00E64077" w:rsidRPr="00E64077">
        <w:rPr>
          <w:rFonts w:ascii="Times New Roman" w:hAnsi="Times New Roman" w:cs="Times New Roman"/>
          <w:sz w:val="24"/>
          <w:szCs w:val="24"/>
        </w:rPr>
        <w:t>Describe abbreviation and acronyms for the first time they included in the text</w:t>
      </w:r>
      <w:r w:rsidR="00E64077">
        <w:rPr>
          <w:rFonts w:ascii="Times New Roman" w:hAnsi="Times New Roman" w:cs="Times New Roman"/>
          <w:sz w:val="24"/>
          <w:szCs w:val="24"/>
        </w:rPr>
        <w:t xml:space="preserve"> [1, 2]</w:t>
      </w:r>
      <w:r w:rsidR="00E64077" w:rsidRPr="00E64077">
        <w:rPr>
          <w:rFonts w:ascii="Times New Roman" w:hAnsi="Times New Roman" w:cs="Times New Roman"/>
          <w:sz w:val="24"/>
          <w:szCs w:val="24"/>
        </w:rPr>
        <w:t xml:space="preserve">. </w:t>
      </w:r>
      <w:r w:rsidR="00E55F89" w:rsidRPr="00E64077">
        <w:rPr>
          <w:rFonts w:ascii="Times New Roman" w:hAnsi="Times New Roman" w:cs="Times New Roman"/>
          <w:sz w:val="24"/>
          <w:szCs w:val="24"/>
        </w:rPr>
        <w:t>Authors are requested to include recent references emphasizing the background of the work</w:t>
      </w:r>
      <w:r w:rsidR="00E64077">
        <w:rPr>
          <w:rFonts w:ascii="Times New Roman" w:hAnsi="Times New Roman" w:cs="Times New Roman"/>
          <w:sz w:val="24"/>
          <w:szCs w:val="24"/>
        </w:rPr>
        <w:t xml:space="preserve"> [3-5]</w:t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. Additional sub headings such as separate aim, objective, literature review </w:t>
      </w:r>
      <w:proofErr w:type="spellStart"/>
      <w:r w:rsidR="00E55F89" w:rsidRPr="00E64077"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Start"/>
      <w:r w:rsidR="00E55F89" w:rsidRPr="00E64077">
        <w:rPr>
          <w:rFonts w:ascii="Times New Roman" w:hAnsi="Times New Roman" w:cs="Times New Roman"/>
          <w:sz w:val="24"/>
          <w:szCs w:val="24"/>
        </w:rPr>
        <w:t>,.,</w:t>
      </w:r>
      <w:proofErr w:type="gramEnd"/>
      <w:r w:rsidR="00E55F89" w:rsidRPr="00E64077">
        <w:rPr>
          <w:rFonts w:ascii="Times New Roman" w:hAnsi="Times New Roman" w:cs="Times New Roman"/>
          <w:sz w:val="24"/>
          <w:szCs w:val="24"/>
        </w:rPr>
        <w:t xml:space="preserve"> not permitted</w:t>
      </w:r>
      <w:r w:rsidR="00E64077">
        <w:rPr>
          <w:rFonts w:ascii="Times New Roman" w:hAnsi="Times New Roman" w:cs="Times New Roman"/>
          <w:sz w:val="24"/>
          <w:szCs w:val="24"/>
        </w:rPr>
        <w:t xml:space="preserve"> [6]</w:t>
      </w:r>
      <w:r w:rsidR="00E55F89" w:rsidRPr="00E6407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7008C" w:rsidRDefault="00A7008C" w:rsidP="00E640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0A78" w:rsidRPr="00213604" w:rsidRDefault="00213604" w:rsidP="00213604">
      <w:pPr>
        <w:spacing w:after="24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>2. Experimental</w:t>
      </w:r>
      <w:r w:rsidR="00E55F89" w:rsidRPr="00E55F8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55F89" w:rsidRPr="00E55F89">
        <w:rPr>
          <w:rFonts w:ascii="Times New Roman" w:hAnsi="Times New Roman" w:cs="Times New Roman"/>
          <w:b/>
          <w:color w:val="FF0000"/>
          <w:sz w:val="28"/>
          <w:szCs w:val="28"/>
          <w:lang w:val="en-GB"/>
        </w:rPr>
        <w:t>or</w:t>
      </w:r>
      <w:r w:rsidR="00E55F89" w:rsidRPr="00E55F89">
        <w:rPr>
          <w:rFonts w:ascii="Times New Roman" w:hAnsi="Times New Roman" w:cs="Times New Roman"/>
          <w:b/>
          <w:sz w:val="28"/>
          <w:szCs w:val="28"/>
          <w:lang w:val="en-GB"/>
        </w:rPr>
        <w:t xml:space="preserve"> Materials and Methods</w:t>
      </w:r>
    </w:p>
    <w:p w:rsidR="00F74AEB" w:rsidRPr="00E64077" w:rsidRDefault="00213604" w:rsidP="007428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.1,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articipants, Measures, Procedures, Analysis, 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ruments and Software (Use numbering for each sub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>headings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:rsidR="00F25D36" w:rsidRPr="001A27FE" w:rsidRDefault="00F25D36" w:rsidP="007428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0A78" w:rsidRDefault="00213604" w:rsidP="00E64077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>3. Results and Discussion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Include Figures, Tables, and equations </w:t>
      </w:r>
      <w:r>
        <w:rPr>
          <w:rFonts w:ascii="Times New Roman" w:hAnsi="Times New Roman" w:cs="Times New Roman"/>
          <w:sz w:val="24"/>
          <w:szCs w:val="24"/>
        </w:rPr>
        <w:t xml:space="preserve">and numbers in the text </w:t>
      </w:r>
      <w:r w:rsidRPr="00E64077">
        <w:rPr>
          <w:rFonts w:ascii="Times New Roman" w:hAnsi="Times New Roman" w:cs="Times New Roman"/>
          <w:sz w:val="24"/>
          <w:szCs w:val="24"/>
        </w:rPr>
        <w:t>wherever necessary and provide proper explanation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>Subheadings are not compulsory.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Figures must have a resolution of 300 dpi 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tions must be editable (Use Microsoft or math type)</w:t>
      </w:r>
    </w:p>
    <w:p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s (SI unites are highly encouraged)</w:t>
      </w:r>
    </w:p>
    <w:p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Zero before any decimal point (</w:t>
      </w:r>
      <w:proofErr w:type="spellStart"/>
      <w:r>
        <w:rPr>
          <w:rFonts w:ascii="Times New Roman" w:hAnsi="Times New Roman" w:cs="Times New Roman"/>
          <w:sz w:val="24"/>
          <w:szCs w:val="24"/>
        </w:rPr>
        <w:t>Eg</w:t>
      </w:r>
      <w:proofErr w:type="spellEnd"/>
      <w:r>
        <w:rPr>
          <w:rFonts w:ascii="Times New Roman" w:hAnsi="Times New Roman" w:cs="Times New Roman"/>
          <w:sz w:val="24"/>
          <w:szCs w:val="24"/>
        </w:rPr>
        <w:t>. 0.12)</w:t>
      </w:r>
    </w:p>
    <w:p w:rsidR="00E64077" w:rsidRDefault="00E64077" w:rsidP="00E640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E64077" w:rsidRDefault="000B2BE4" w:rsidP="00E640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4AEB" w:rsidRDefault="00213604" w:rsidP="00213604">
      <w:pPr>
        <w:pStyle w:val="Heading4"/>
        <w:jc w:val="left"/>
        <w:rPr>
          <w:rFonts w:eastAsia="MS Mincho"/>
          <w:sz w:val="28"/>
          <w:szCs w:val="28"/>
          <w:lang w:val="pt-BR"/>
        </w:rPr>
      </w:pPr>
      <w:r>
        <w:rPr>
          <w:rFonts w:eastAsia="MS Mincho"/>
          <w:sz w:val="28"/>
          <w:szCs w:val="28"/>
          <w:lang w:val="pt-BR"/>
        </w:rPr>
        <w:t xml:space="preserve">4. </w:t>
      </w:r>
      <w:r w:rsidRPr="00213604">
        <w:rPr>
          <w:rFonts w:eastAsia="MS Mincho"/>
          <w:sz w:val="28"/>
          <w:szCs w:val="28"/>
          <w:lang w:val="pt-BR"/>
        </w:rPr>
        <w:t>Conclusion</w:t>
      </w:r>
    </w:p>
    <w:p w:rsidR="00A7008C" w:rsidRPr="00A7008C" w:rsidRDefault="00A7008C" w:rsidP="00A7008C">
      <w:pPr>
        <w:spacing w:after="0"/>
        <w:rPr>
          <w:lang w:val="pt-BR" w:eastAsia="ja-JP"/>
        </w:rPr>
      </w:pPr>
    </w:p>
    <w:p w:rsidR="00E64077" w:rsidRPr="00A7008C" w:rsidRDefault="00E64077" w:rsidP="00A7008C">
      <w:pPr>
        <w:pStyle w:val="Heading2"/>
        <w:numPr>
          <w:ilvl w:val="0"/>
          <w:numId w:val="9"/>
        </w:numPr>
        <w:spacing w:before="0" w:after="0" w:line="240" w:lineRule="auto"/>
        <w:ind w:left="540"/>
        <w:jc w:val="both"/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</w:pP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Conclusion should summarize the key results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, suggestions and applications</w:t>
      </w: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of the paper and it should not </w:t>
      </w:r>
      <w:r w:rsidR="00E63A2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resemble the abstract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.</w:t>
      </w:r>
    </w:p>
    <w:p w:rsidR="00A7008C" w:rsidRPr="00A7008C" w:rsidRDefault="00A7008C" w:rsidP="00A7008C">
      <w:pPr>
        <w:numPr>
          <w:ilvl w:val="0"/>
          <w:numId w:val="9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A7008C">
        <w:rPr>
          <w:rFonts w:ascii="Times New Roman" w:hAnsi="Times New Roman" w:cs="Times New Roman"/>
          <w:sz w:val="24"/>
          <w:szCs w:val="24"/>
        </w:rPr>
        <w:t>Do not include References</w:t>
      </w:r>
    </w:p>
    <w:p w:rsidR="00A7008C" w:rsidRPr="00A7008C" w:rsidRDefault="00A7008C" w:rsidP="00A7008C">
      <w:pPr>
        <w:pStyle w:val="Abstract"/>
        <w:numPr>
          <w:ilvl w:val="0"/>
          <w:numId w:val="9"/>
        </w:numPr>
        <w:spacing w:before="0"/>
        <w:ind w:left="54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between 150-250 words. </w:t>
      </w:r>
    </w:p>
    <w:p w:rsidR="00A7008C" w:rsidRDefault="00A7008C" w:rsidP="00A7008C">
      <w:pPr>
        <w:spacing w:after="0" w:line="240" w:lineRule="auto"/>
        <w:jc w:val="both"/>
      </w:pPr>
    </w:p>
    <w:p w:rsidR="00D0088E" w:rsidRDefault="00D0088E" w:rsidP="00A7008C">
      <w:pPr>
        <w:spacing w:after="0" w:line="240" w:lineRule="auto"/>
        <w:jc w:val="both"/>
      </w:pPr>
    </w:p>
    <w:p w:rsidR="00742822" w:rsidRPr="000B2BE4" w:rsidRDefault="00213604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lastRenderedPageBreak/>
        <w:t>Acknowledgement</w:t>
      </w:r>
    </w:p>
    <w:p w:rsidR="00213604" w:rsidRPr="000B2BE4" w:rsidRDefault="00213604" w:rsidP="000B2BE4">
      <w:pPr>
        <w:spacing w:after="0" w:line="240" w:lineRule="auto"/>
        <w:rPr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t>Funding Information:</w:t>
      </w:r>
    </w:p>
    <w:p w:rsidR="00213604" w:rsidRPr="000B2BE4" w:rsidRDefault="00213604" w:rsidP="000B2B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</w:p>
    <w:p w:rsidR="00213604" w:rsidRPr="000B2BE4" w:rsidRDefault="00213604" w:rsidP="000B2BE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>Author’s contribution (Not Compulsory)</w:t>
      </w:r>
    </w:p>
    <w:p w:rsidR="007C0A78" w:rsidRDefault="00213604" w:rsidP="002023C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 xml:space="preserve">References </w:t>
      </w:r>
    </w:p>
    <w:p w:rsidR="002023C9" w:rsidRPr="002023C9" w:rsidRDefault="002023C9" w:rsidP="002023C9">
      <w:pPr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2023C9">
        <w:rPr>
          <w:rFonts w:ascii="Times New Roman" w:hAnsi="Times New Roman" w:cs="Times New Roman"/>
          <w:sz w:val="28"/>
          <w:szCs w:val="28"/>
        </w:rPr>
        <w:t>References must be numbered in a numerical manner [1</w:t>
      </w:r>
      <w:proofErr w:type="gramStart"/>
      <w:r w:rsidRPr="002023C9">
        <w:rPr>
          <w:rFonts w:ascii="Times New Roman" w:hAnsi="Times New Roman" w:cs="Times New Roman"/>
          <w:sz w:val="28"/>
          <w:szCs w:val="28"/>
        </w:rPr>
        <w:t>,2</w:t>
      </w:r>
      <w:proofErr w:type="gramEnd"/>
      <w:r w:rsidRPr="002023C9">
        <w:rPr>
          <w:rFonts w:ascii="Times New Roman" w:hAnsi="Times New Roman" w:cs="Times New Roman"/>
          <w:sz w:val="28"/>
          <w:szCs w:val="28"/>
        </w:rPr>
        <w:t>], [3-5], [6], [7-9], etc.,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Journals </w:t>
      </w:r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Vandon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V.C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Pellino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Dell'Anna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E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Ricagno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G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Liberal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Bonfanti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L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Correale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International Journal of Physical Educations, Fitness and Sports, 8(4) (2019) 45-54. </w:t>
      </w:r>
      <w:hyperlink r:id="rId7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doi.org/10.26524/ijpefs1945</w:t>
        </w:r>
      </w:hyperlink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Books</w:t>
      </w:r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 xml:space="preserve">A.J.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Blazevich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(2017) Sports </w:t>
      </w:r>
      <w:proofErr w:type="gramStart"/>
      <w:r w:rsidRPr="00121742">
        <w:rPr>
          <w:rFonts w:ascii="Times New Roman" w:hAnsi="Times New Roman" w:cs="Times New Roman"/>
          <w:sz w:val="24"/>
          <w:szCs w:val="24"/>
        </w:rPr>
        <w:t>Biomechanics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The Basics: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Optimising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 Human Performance, Bloomsbury Publishing PLC, London, United Kingdom. 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  <w:t xml:space="preserve">Book Chapter   </w:t>
      </w: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V. 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bidi="hi-IN"/>
        </w:rPr>
        <w:t>Baltzopoulos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bidi="hi-IN"/>
        </w:rPr>
        <w:t>, (2007) Isokinetic dynamometry, in C.J. Payton and R.M. Bartlett (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bidi="hi-IN"/>
        </w:rPr>
        <w:t>eds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), Biomechanical Evaluation of Movement in Sport and Exercise, Abingdon: Routledge. </w:t>
      </w:r>
    </w:p>
    <w:p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Proceedings or Abstracts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J.L. Vera-Rivera1, A.J. Ortega-Parra and Y.A.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Ramírez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-Ortiz, Impact of technology on the evolution of sports training, Journal of Physics: Conference Series, Volume 1386, 5th International Meeting for Researchers in Materials and Plasma Technology (5th IMRMPT) (2019), San José de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Cúcuta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>, Colombia.</w:t>
      </w:r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doi.org/10.1088/1742-6596/1386/1/012144</w:t>
        </w:r>
      </w:hyperlink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Patents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21742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  <w:proofErr w:type="spellStart"/>
      <w:r w:rsidRPr="00121742">
        <w:rPr>
          <w:rFonts w:ascii="Times New Roman" w:hAnsi="Times New Roman" w:cs="Times New Roman"/>
          <w:sz w:val="24"/>
          <w:szCs w:val="24"/>
          <w:lang w:val="en-GB"/>
        </w:rPr>
        <w:t>Akila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val="en-GB"/>
        </w:rPr>
        <w:t xml:space="preserve">, Indian Patent XXXXXXXX (2020). 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Thesis (Make sure it is available online)</w:t>
      </w:r>
    </w:p>
    <w:p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Katharina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Wirnitzer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, Athletic performance capacity in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mountainbike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sports with extremely strenuous more days lasting endurance impact, Ph.D. Thesis, Faculty of Psychology and Sport Science, University of Innsbruck,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Innrain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52, 6020 Innsbruck (2009).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21742">
        <w:rPr>
          <w:rFonts w:ascii="Times New Roman" w:hAnsi="Times New Roman" w:cs="Times New Roman"/>
          <w:sz w:val="24"/>
          <w:szCs w:val="24"/>
        </w:rPr>
        <w:t>Link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www.nurmi-study.com/wp-content/uploads/2017/01/thesis.pdf</w:t>
        </w:r>
      </w:hyperlink>
    </w:p>
    <w:p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Websites</w:t>
      </w:r>
    </w:p>
    <w:p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>We do not encourage the authors to include website or webpage as a reference</w:t>
      </w:r>
    </w:p>
    <w:p w:rsidR="000B2BE4" w:rsidRDefault="000B2BE4" w:rsidP="002136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0B2BE4" w:rsidSect="00A6291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pgNumType w:start="172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409" w:rsidRDefault="000B0409">
      <w:r>
        <w:separator/>
      </w:r>
    </w:p>
  </w:endnote>
  <w:endnote w:type="continuationSeparator" w:id="0">
    <w:p w:rsidR="000B0409" w:rsidRDefault="000B0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409" w:rsidRDefault="000B0409">
      <w:r>
        <w:separator/>
      </w:r>
    </w:p>
  </w:footnote>
  <w:footnote w:type="continuationSeparator" w:id="0">
    <w:p w:rsidR="000B0409" w:rsidRDefault="000B0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Pr="00A62911" w:rsidRDefault="007C0A78" w:rsidP="00A62911">
    <w:pPr>
      <w:spacing w:after="0" w:line="240" w:lineRule="auto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A78" w:rsidRDefault="007C0A78" w:rsidP="00A62911">
    <w:pPr>
      <w:pStyle w:val="Header"/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F7E1"/>
      </v:shape>
    </w:pict>
  </w:numPicBullet>
  <w:abstractNum w:abstractNumId="0" w15:restartNumberingAfterBreak="0">
    <w:nsid w:val="1FFB211C"/>
    <w:multiLevelType w:val="hybridMultilevel"/>
    <w:tmpl w:val="149262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03925"/>
    <w:multiLevelType w:val="hybridMultilevel"/>
    <w:tmpl w:val="0B109E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71B7B"/>
    <w:multiLevelType w:val="hybridMultilevel"/>
    <w:tmpl w:val="00F06E56"/>
    <w:lvl w:ilvl="0" w:tplc="5B508694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57138A3"/>
    <w:multiLevelType w:val="hybridMultilevel"/>
    <w:tmpl w:val="6A20C1B8"/>
    <w:lvl w:ilvl="0" w:tplc="D8D60F2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8645D19"/>
    <w:multiLevelType w:val="singleLevel"/>
    <w:tmpl w:val="8E2C9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5" w15:restartNumberingAfterBreak="0">
    <w:nsid w:val="4F3A2F9E"/>
    <w:multiLevelType w:val="hybridMultilevel"/>
    <w:tmpl w:val="F76A41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332F6"/>
    <w:multiLevelType w:val="hybridMultilevel"/>
    <w:tmpl w:val="71764368"/>
    <w:lvl w:ilvl="0" w:tplc="04090007">
      <w:start w:val="1"/>
      <w:numFmt w:val="bullet"/>
      <w:lvlText w:val=""/>
      <w:lvlPicBulletId w:val="0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7" w15:restartNumberingAfterBreak="0">
    <w:nsid w:val="668F4073"/>
    <w:multiLevelType w:val="hybridMultilevel"/>
    <w:tmpl w:val="5BB8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0BB7E26"/>
    <w:multiLevelType w:val="hybridMultilevel"/>
    <w:tmpl w:val="ACF268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971C9"/>
    <w:multiLevelType w:val="hybridMultilevel"/>
    <w:tmpl w:val="97E01A2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AxNjM2tDS3NDVW0lEKTi0uzszPAykwqgUABscdbywAAAA="/>
  </w:docVars>
  <w:rsids>
    <w:rsidRoot w:val="00112815"/>
    <w:rsid w:val="00001414"/>
    <w:rsid w:val="00023FCF"/>
    <w:rsid w:val="000344D1"/>
    <w:rsid w:val="00051D31"/>
    <w:rsid w:val="000569E7"/>
    <w:rsid w:val="00065FF6"/>
    <w:rsid w:val="00071782"/>
    <w:rsid w:val="00073E31"/>
    <w:rsid w:val="00077D3A"/>
    <w:rsid w:val="0008333A"/>
    <w:rsid w:val="0009476C"/>
    <w:rsid w:val="00096287"/>
    <w:rsid w:val="000A46B7"/>
    <w:rsid w:val="000B0409"/>
    <w:rsid w:val="000B2BE4"/>
    <w:rsid w:val="000F369F"/>
    <w:rsid w:val="000F5C66"/>
    <w:rsid w:val="00112815"/>
    <w:rsid w:val="00131836"/>
    <w:rsid w:val="00133F01"/>
    <w:rsid w:val="00135F35"/>
    <w:rsid w:val="001639F6"/>
    <w:rsid w:val="00165992"/>
    <w:rsid w:val="0016701E"/>
    <w:rsid w:val="001760BB"/>
    <w:rsid w:val="0017632F"/>
    <w:rsid w:val="001952DB"/>
    <w:rsid w:val="00196FEA"/>
    <w:rsid w:val="001A27FE"/>
    <w:rsid w:val="001C30F6"/>
    <w:rsid w:val="001C5268"/>
    <w:rsid w:val="001D4690"/>
    <w:rsid w:val="001E3FB4"/>
    <w:rsid w:val="001E7A9C"/>
    <w:rsid w:val="001F52A6"/>
    <w:rsid w:val="001F533E"/>
    <w:rsid w:val="001F6F36"/>
    <w:rsid w:val="002023C9"/>
    <w:rsid w:val="00213604"/>
    <w:rsid w:val="002149F4"/>
    <w:rsid w:val="00220876"/>
    <w:rsid w:val="002347AA"/>
    <w:rsid w:val="002475E8"/>
    <w:rsid w:val="00262841"/>
    <w:rsid w:val="00271C0E"/>
    <w:rsid w:val="0028452C"/>
    <w:rsid w:val="00286CED"/>
    <w:rsid w:val="00295ACD"/>
    <w:rsid w:val="002A6174"/>
    <w:rsid w:val="002B2D39"/>
    <w:rsid w:val="002B61F4"/>
    <w:rsid w:val="002D0080"/>
    <w:rsid w:val="002D15B8"/>
    <w:rsid w:val="00302D61"/>
    <w:rsid w:val="00315839"/>
    <w:rsid w:val="003252E8"/>
    <w:rsid w:val="00345F97"/>
    <w:rsid w:val="00347673"/>
    <w:rsid w:val="003604E3"/>
    <w:rsid w:val="00371A32"/>
    <w:rsid w:val="00374A14"/>
    <w:rsid w:val="003945CC"/>
    <w:rsid w:val="00395DB1"/>
    <w:rsid w:val="00396804"/>
    <w:rsid w:val="003B76D2"/>
    <w:rsid w:val="003C0220"/>
    <w:rsid w:val="003C1688"/>
    <w:rsid w:val="003C1E66"/>
    <w:rsid w:val="003C2D9F"/>
    <w:rsid w:val="003C7E40"/>
    <w:rsid w:val="003D15D9"/>
    <w:rsid w:val="003D62E3"/>
    <w:rsid w:val="003E1429"/>
    <w:rsid w:val="003E49F0"/>
    <w:rsid w:val="003F50C0"/>
    <w:rsid w:val="00425FBA"/>
    <w:rsid w:val="004455FD"/>
    <w:rsid w:val="004548A2"/>
    <w:rsid w:val="00467B23"/>
    <w:rsid w:val="00467BDE"/>
    <w:rsid w:val="00475E10"/>
    <w:rsid w:val="00476BFF"/>
    <w:rsid w:val="004808BD"/>
    <w:rsid w:val="004B3203"/>
    <w:rsid w:val="004D083F"/>
    <w:rsid w:val="004D0D6B"/>
    <w:rsid w:val="004D275F"/>
    <w:rsid w:val="004E0617"/>
    <w:rsid w:val="004E584B"/>
    <w:rsid w:val="00500918"/>
    <w:rsid w:val="005069AC"/>
    <w:rsid w:val="005071DB"/>
    <w:rsid w:val="005128FB"/>
    <w:rsid w:val="00512B88"/>
    <w:rsid w:val="005227BA"/>
    <w:rsid w:val="00526CEB"/>
    <w:rsid w:val="0053177C"/>
    <w:rsid w:val="00533AF1"/>
    <w:rsid w:val="00553BD0"/>
    <w:rsid w:val="00553DAD"/>
    <w:rsid w:val="00563E92"/>
    <w:rsid w:val="0057340E"/>
    <w:rsid w:val="00576E85"/>
    <w:rsid w:val="0059065A"/>
    <w:rsid w:val="00596867"/>
    <w:rsid w:val="005A4D76"/>
    <w:rsid w:val="005B48E8"/>
    <w:rsid w:val="005C010D"/>
    <w:rsid w:val="005C16E1"/>
    <w:rsid w:val="005C1F17"/>
    <w:rsid w:val="005C4E14"/>
    <w:rsid w:val="005D71FA"/>
    <w:rsid w:val="005E2CA9"/>
    <w:rsid w:val="005F0D75"/>
    <w:rsid w:val="005F0D90"/>
    <w:rsid w:val="005F5CC3"/>
    <w:rsid w:val="00615C2E"/>
    <w:rsid w:val="00623F63"/>
    <w:rsid w:val="0062442A"/>
    <w:rsid w:val="00633823"/>
    <w:rsid w:val="00644B95"/>
    <w:rsid w:val="00646EA0"/>
    <w:rsid w:val="0065093E"/>
    <w:rsid w:val="006649FC"/>
    <w:rsid w:val="0067074C"/>
    <w:rsid w:val="006707F0"/>
    <w:rsid w:val="00673564"/>
    <w:rsid w:val="006736B7"/>
    <w:rsid w:val="006A2282"/>
    <w:rsid w:val="006A2AFD"/>
    <w:rsid w:val="006A451A"/>
    <w:rsid w:val="006A4BA7"/>
    <w:rsid w:val="006B688C"/>
    <w:rsid w:val="006C23D7"/>
    <w:rsid w:val="006D77B9"/>
    <w:rsid w:val="006E3DE8"/>
    <w:rsid w:val="006E6374"/>
    <w:rsid w:val="00704153"/>
    <w:rsid w:val="00712D18"/>
    <w:rsid w:val="007228E2"/>
    <w:rsid w:val="007322B8"/>
    <w:rsid w:val="007410E3"/>
    <w:rsid w:val="00741828"/>
    <w:rsid w:val="00742822"/>
    <w:rsid w:val="00742FB9"/>
    <w:rsid w:val="00745443"/>
    <w:rsid w:val="00770FEE"/>
    <w:rsid w:val="0077514D"/>
    <w:rsid w:val="007778E0"/>
    <w:rsid w:val="0079026E"/>
    <w:rsid w:val="007A7523"/>
    <w:rsid w:val="007B4505"/>
    <w:rsid w:val="007C0A78"/>
    <w:rsid w:val="007C1EF0"/>
    <w:rsid w:val="007D3F8D"/>
    <w:rsid w:val="007D42D4"/>
    <w:rsid w:val="007F05FC"/>
    <w:rsid w:val="008318DE"/>
    <w:rsid w:val="008415F0"/>
    <w:rsid w:val="00847086"/>
    <w:rsid w:val="00853FD7"/>
    <w:rsid w:val="0086298E"/>
    <w:rsid w:val="008801ED"/>
    <w:rsid w:val="00892DAC"/>
    <w:rsid w:val="00895E79"/>
    <w:rsid w:val="008C565F"/>
    <w:rsid w:val="008D25A0"/>
    <w:rsid w:val="008D3D68"/>
    <w:rsid w:val="008E73B4"/>
    <w:rsid w:val="008F0CA4"/>
    <w:rsid w:val="008F295E"/>
    <w:rsid w:val="008F3DF6"/>
    <w:rsid w:val="00912BA2"/>
    <w:rsid w:val="00915675"/>
    <w:rsid w:val="009162B5"/>
    <w:rsid w:val="00920A50"/>
    <w:rsid w:val="00925502"/>
    <w:rsid w:val="009306F1"/>
    <w:rsid w:val="00931B5D"/>
    <w:rsid w:val="00937662"/>
    <w:rsid w:val="009503F6"/>
    <w:rsid w:val="00952BA1"/>
    <w:rsid w:val="00962627"/>
    <w:rsid w:val="00971278"/>
    <w:rsid w:val="0099076B"/>
    <w:rsid w:val="00991FF4"/>
    <w:rsid w:val="009A4C59"/>
    <w:rsid w:val="009A5809"/>
    <w:rsid w:val="009C494C"/>
    <w:rsid w:val="009E075A"/>
    <w:rsid w:val="009E1BC1"/>
    <w:rsid w:val="009F1095"/>
    <w:rsid w:val="00A0505A"/>
    <w:rsid w:val="00A05AB8"/>
    <w:rsid w:val="00A065CA"/>
    <w:rsid w:val="00A06A08"/>
    <w:rsid w:val="00A250E4"/>
    <w:rsid w:val="00A3412A"/>
    <w:rsid w:val="00A47F2A"/>
    <w:rsid w:val="00A5250C"/>
    <w:rsid w:val="00A557B0"/>
    <w:rsid w:val="00A61A25"/>
    <w:rsid w:val="00A620E4"/>
    <w:rsid w:val="00A62911"/>
    <w:rsid w:val="00A6731B"/>
    <w:rsid w:val="00A7008C"/>
    <w:rsid w:val="00A86381"/>
    <w:rsid w:val="00A8726D"/>
    <w:rsid w:val="00A927B9"/>
    <w:rsid w:val="00A968BC"/>
    <w:rsid w:val="00AB1092"/>
    <w:rsid w:val="00AB2AEF"/>
    <w:rsid w:val="00AC197B"/>
    <w:rsid w:val="00AC22BF"/>
    <w:rsid w:val="00AD4346"/>
    <w:rsid w:val="00B316BC"/>
    <w:rsid w:val="00B32F25"/>
    <w:rsid w:val="00B437E8"/>
    <w:rsid w:val="00B54899"/>
    <w:rsid w:val="00B55A3D"/>
    <w:rsid w:val="00B72980"/>
    <w:rsid w:val="00B8056A"/>
    <w:rsid w:val="00B80D89"/>
    <w:rsid w:val="00B83D50"/>
    <w:rsid w:val="00B97C86"/>
    <w:rsid w:val="00BA252B"/>
    <w:rsid w:val="00BB4F60"/>
    <w:rsid w:val="00BB5497"/>
    <w:rsid w:val="00BD7515"/>
    <w:rsid w:val="00BE0194"/>
    <w:rsid w:val="00BE11A6"/>
    <w:rsid w:val="00C012FE"/>
    <w:rsid w:val="00C02376"/>
    <w:rsid w:val="00C04B43"/>
    <w:rsid w:val="00C05B3F"/>
    <w:rsid w:val="00C209A0"/>
    <w:rsid w:val="00C33BF5"/>
    <w:rsid w:val="00C47F7F"/>
    <w:rsid w:val="00C50A42"/>
    <w:rsid w:val="00C52026"/>
    <w:rsid w:val="00C5608B"/>
    <w:rsid w:val="00CA5EAE"/>
    <w:rsid w:val="00CA5F9A"/>
    <w:rsid w:val="00CB4962"/>
    <w:rsid w:val="00CB6E54"/>
    <w:rsid w:val="00CC427B"/>
    <w:rsid w:val="00CD6C6E"/>
    <w:rsid w:val="00CE1B61"/>
    <w:rsid w:val="00CF52F0"/>
    <w:rsid w:val="00D0088E"/>
    <w:rsid w:val="00D06F52"/>
    <w:rsid w:val="00D07E49"/>
    <w:rsid w:val="00D21FDF"/>
    <w:rsid w:val="00D3634D"/>
    <w:rsid w:val="00D368B3"/>
    <w:rsid w:val="00D549DA"/>
    <w:rsid w:val="00D6083E"/>
    <w:rsid w:val="00D66207"/>
    <w:rsid w:val="00D715F9"/>
    <w:rsid w:val="00D927BB"/>
    <w:rsid w:val="00DB0811"/>
    <w:rsid w:val="00DB62FF"/>
    <w:rsid w:val="00DC782B"/>
    <w:rsid w:val="00DD768C"/>
    <w:rsid w:val="00DF56B7"/>
    <w:rsid w:val="00E00097"/>
    <w:rsid w:val="00E10690"/>
    <w:rsid w:val="00E14BB0"/>
    <w:rsid w:val="00E222CE"/>
    <w:rsid w:val="00E249C6"/>
    <w:rsid w:val="00E308E4"/>
    <w:rsid w:val="00E35D29"/>
    <w:rsid w:val="00E414CF"/>
    <w:rsid w:val="00E47A0C"/>
    <w:rsid w:val="00E545FF"/>
    <w:rsid w:val="00E54C74"/>
    <w:rsid w:val="00E55F89"/>
    <w:rsid w:val="00E63A2C"/>
    <w:rsid w:val="00E64077"/>
    <w:rsid w:val="00E6722A"/>
    <w:rsid w:val="00E67E5C"/>
    <w:rsid w:val="00E81A2D"/>
    <w:rsid w:val="00E85A2E"/>
    <w:rsid w:val="00E85E7C"/>
    <w:rsid w:val="00E90E33"/>
    <w:rsid w:val="00E92E79"/>
    <w:rsid w:val="00EA506F"/>
    <w:rsid w:val="00EB0746"/>
    <w:rsid w:val="00EB0882"/>
    <w:rsid w:val="00EB1C3D"/>
    <w:rsid w:val="00EB6874"/>
    <w:rsid w:val="00EC5321"/>
    <w:rsid w:val="00ED271E"/>
    <w:rsid w:val="00EF634E"/>
    <w:rsid w:val="00EF70EA"/>
    <w:rsid w:val="00F017E9"/>
    <w:rsid w:val="00F01F9F"/>
    <w:rsid w:val="00F23F70"/>
    <w:rsid w:val="00F25D36"/>
    <w:rsid w:val="00F54B55"/>
    <w:rsid w:val="00F74AEB"/>
    <w:rsid w:val="00F87BAE"/>
    <w:rsid w:val="00F9133D"/>
    <w:rsid w:val="00F9658E"/>
    <w:rsid w:val="00F97C61"/>
    <w:rsid w:val="00FA0E4C"/>
    <w:rsid w:val="00FC4EF1"/>
    <w:rsid w:val="00FE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D6B0CC"/>
  <w15:docId w15:val="{BED82553-B1E5-4CAF-A811-567E55F6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US" w:eastAsia="en-US" w:bidi="ta-IN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FB9"/>
    <w:pPr>
      <w:spacing w:after="200" w:line="276" w:lineRule="auto"/>
    </w:pPr>
    <w:rPr>
      <w:sz w:val="22"/>
      <w:szCs w:val="22"/>
      <w:lang w:bidi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E64077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F74AEB"/>
    <w:pPr>
      <w:keepNext/>
      <w:widowControl w:val="0"/>
      <w:spacing w:after="0" w:line="240" w:lineRule="auto"/>
      <w:jc w:val="both"/>
      <w:outlineLvl w:val="3"/>
    </w:pPr>
    <w:rPr>
      <w:rFonts w:ascii="Times New Roman" w:eastAsia="Times New Roman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1281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112815"/>
    <w:pPr>
      <w:ind w:left="720"/>
    </w:pPr>
    <w:rPr>
      <w:rFonts w:eastAsia="Times New Roman"/>
    </w:rPr>
  </w:style>
  <w:style w:type="paragraph" w:styleId="BodyText">
    <w:name w:val="Body Text"/>
    <w:basedOn w:val="Normal"/>
    <w:link w:val="BodyTextChar"/>
    <w:uiPriority w:val="99"/>
    <w:rsid w:val="001F6F36"/>
    <w:pPr>
      <w:tabs>
        <w:tab w:val="left" w:pos="582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uiPriority w:val="99"/>
    <w:locked/>
    <w:rsid w:val="001F6F36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6E3DE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5069AC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506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069AC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8D3D68"/>
    <w:pPr>
      <w:autoSpaceDE w:val="0"/>
      <w:autoSpaceDN w:val="0"/>
      <w:adjustRightInd w:val="0"/>
    </w:pPr>
    <w:rPr>
      <w:rFonts w:cs="Times New Roman"/>
      <w:color w:val="000000"/>
      <w:sz w:val="24"/>
      <w:szCs w:val="24"/>
      <w:lang w:bidi="ar-SA"/>
    </w:rPr>
  </w:style>
  <w:style w:type="character" w:styleId="Emphasis">
    <w:name w:val="Emphasis"/>
    <w:uiPriority w:val="99"/>
    <w:qFormat/>
    <w:rsid w:val="003E49F0"/>
    <w:rPr>
      <w:rFonts w:cs="Times New Roman"/>
      <w:i/>
      <w:iCs/>
    </w:rPr>
  </w:style>
  <w:style w:type="character" w:customStyle="1" w:styleId="st1">
    <w:name w:val="st1"/>
    <w:uiPriority w:val="99"/>
    <w:rsid w:val="006A2282"/>
    <w:rPr>
      <w:rFonts w:cs="Times New Roman"/>
    </w:rPr>
  </w:style>
  <w:style w:type="paragraph" w:styleId="Header">
    <w:name w:val="header"/>
    <w:basedOn w:val="Normal"/>
    <w:link w:val="HeaderChar"/>
    <w:rsid w:val="00853FD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6E6374"/>
    <w:rPr>
      <w:rFonts w:cs="Times New Roman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rsid w:val="00853FD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E6374"/>
    <w:rPr>
      <w:rFonts w:cs="Times New Roman"/>
      <w:sz w:val="22"/>
      <w:szCs w:val="22"/>
      <w:lang w:bidi="ar-SA"/>
    </w:rPr>
  </w:style>
  <w:style w:type="character" w:styleId="PageNumber">
    <w:name w:val="page number"/>
    <w:uiPriority w:val="99"/>
    <w:rsid w:val="00A62911"/>
    <w:rPr>
      <w:rFonts w:cs="Times New Roman"/>
    </w:rPr>
  </w:style>
  <w:style w:type="character" w:customStyle="1" w:styleId="Heading4Char">
    <w:name w:val="Heading 4 Char"/>
    <w:link w:val="Heading4"/>
    <w:rsid w:val="00F74AEB"/>
    <w:rPr>
      <w:rFonts w:ascii="Times New Roman" w:eastAsia="Times New Roman" w:hAnsi="Times New Roman" w:cs="Times New Roman"/>
      <w:b/>
      <w:kern w:val="2"/>
      <w:sz w:val="24"/>
      <w:lang w:eastAsia="ja-JP" w:bidi="ar-SA"/>
    </w:rPr>
  </w:style>
  <w:style w:type="paragraph" w:customStyle="1" w:styleId="Abstract">
    <w:name w:val="Abstract"/>
    <w:basedOn w:val="Normal"/>
    <w:next w:val="Normal"/>
    <w:rsid w:val="00895E79"/>
    <w:pPr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2Char">
    <w:name w:val="Heading 2 Char"/>
    <w:link w:val="Heading2"/>
    <w:semiHidden/>
    <w:rsid w:val="00E64077"/>
    <w:rPr>
      <w:rFonts w:ascii="Cambria" w:eastAsia="Times New Roman" w:hAnsi="Cambria" w:cs="Mangal"/>
      <w:b/>
      <w:bCs/>
      <w:i/>
      <w:iCs/>
      <w:sz w:val="28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7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8/1742-6596/1386/1/012144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oi.org/10.26524/ijpefs1945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urmi-study.com/wp-content/uploads/2017/01/thesis.pdf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jay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SH</dc:creator>
  <cp:lastModifiedBy>Admin</cp:lastModifiedBy>
  <cp:revision>3</cp:revision>
  <cp:lastPrinted>2015-05-29T05:51:00Z</cp:lastPrinted>
  <dcterms:created xsi:type="dcterms:W3CDTF">2020-05-07T10:05:00Z</dcterms:created>
  <dcterms:modified xsi:type="dcterms:W3CDTF">2021-06-03T13:04:00Z</dcterms:modified>
</cp:coreProperties>
</file>